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0CD9" w:rsidRPr="00AE0CD9" w:rsidRDefault="00AE0CD9" w:rsidP="00AE0CD9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AE0CD9">
        <w:rPr>
          <w:rFonts w:ascii="Arial" w:hAnsi="Arial" w:cs="Arial"/>
          <w:b/>
          <w:sz w:val="28"/>
          <w:szCs w:val="28"/>
          <w:u w:val="single"/>
        </w:rPr>
        <w:t xml:space="preserve">DROP DATES </w:t>
      </w:r>
      <w:r w:rsidR="0089573D">
        <w:rPr>
          <w:rFonts w:ascii="Arial" w:hAnsi="Arial" w:cs="Arial"/>
          <w:b/>
          <w:sz w:val="28"/>
          <w:szCs w:val="28"/>
          <w:u w:val="single"/>
        </w:rPr>
        <w:t>SUMMER</w:t>
      </w:r>
      <w:r w:rsidR="000C1446">
        <w:rPr>
          <w:rFonts w:ascii="Arial" w:hAnsi="Arial" w:cs="Arial"/>
          <w:b/>
          <w:sz w:val="28"/>
          <w:szCs w:val="28"/>
          <w:u w:val="single"/>
        </w:rPr>
        <w:t xml:space="preserve"> 201</w:t>
      </w:r>
      <w:r w:rsidR="00A50808">
        <w:rPr>
          <w:rFonts w:ascii="Arial" w:hAnsi="Arial" w:cs="Arial"/>
          <w:b/>
          <w:sz w:val="28"/>
          <w:szCs w:val="28"/>
          <w:u w:val="single"/>
        </w:rPr>
        <w:t>8</w:t>
      </w:r>
    </w:p>
    <w:p w:rsidR="00AE0CD9" w:rsidRPr="00AE0CD9" w:rsidRDefault="00AE0CD9" w:rsidP="00AE0CD9">
      <w:pPr>
        <w:rPr>
          <w:rFonts w:ascii="Arial" w:hAnsi="Arial" w:cs="Arial"/>
          <w:sz w:val="24"/>
          <w:szCs w:val="24"/>
        </w:rPr>
      </w:pPr>
    </w:p>
    <w:p w:rsidR="00AE0CD9" w:rsidRDefault="00AE0CD9" w:rsidP="00AE0CD9">
      <w:pPr>
        <w:pStyle w:val="NoSpacing"/>
        <w:rPr>
          <w:rFonts w:ascii="Arial" w:hAnsi="Arial" w:cs="Arial"/>
          <w:sz w:val="24"/>
          <w:szCs w:val="24"/>
        </w:rPr>
      </w:pPr>
    </w:p>
    <w:p w:rsidR="00A50808" w:rsidRDefault="00A50808" w:rsidP="00AE0CD9">
      <w:pPr>
        <w:pStyle w:val="NoSpacing"/>
        <w:rPr>
          <w:rFonts w:ascii="Arial" w:hAnsi="Arial" w:cs="Arial"/>
          <w:b/>
          <w:sz w:val="24"/>
          <w:szCs w:val="24"/>
          <w:u w:val="single"/>
        </w:rPr>
        <w:sectPr w:rsidR="00A5080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AE0CD9" w:rsidRPr="00327DC8" w:rsidRDefault="00AE0CD9" w:rsidP="00AE0CD9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 w:rsidRPr="00327DC8">
        <w:rPr>
          <w:rFonts w:ascii="Arial" w:hAnsi="Arial" w:cs="Arial"/>
          <w:b/>
          <w:sz w:val="24"/>
          <w:szCs w:val="24"/>
          <w:u w:val="single"/>
        </w:rPr>
        <w:t>Regional &amp; Online</w:t>
      </w:r>
      <w:r w:rsidR="004D74E1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="004D74E1" w:rsidRPr="00AE0CD9">
        <w:rPr>
          <w:rFonts w:ascii="Arial" w:hAnsi="Arial" w:cs="Arial"/>
          <w:b/>
          <w:sz w:val="24"/>
          <w:szCs w:val="24"/>
          <w:u w:val="single"/>
        </w:rPr>
        <w:t>&amp; Tech Center</w:t>
      </w:r>
    </w:p>
    <w:p w:rsidR="00327DC8" w:rsidRDefault="00327DC8" w:rsidP="00AE0CD9">
      <w:pPr>
        <w:pStyle w:val="NoSpacing"/>
        <w:rPr>
          <w:rFonts w:ascii="Arial" w:hAnsi="Arial" w:cs="Arial"/>
          <w:sz w:val="24"/>
          <w:szCs w:val="24"/>
        </w:rPr>
      </w:pPr>
    </w:p>
    <w:p w:rsidR="00EA08AF" w:rsidRDefault="00EA08AF" w:rsidP="00EA08AF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June </w:t>
      </w:r>
      <w:r w:rsidR="00A50808">
        <w:rPr>
          <w:rFonts w:ascii="Arial" w:hAnsi="Arial" w:cs="Arial"/>
          <w:sz w:val="24"/>
          <w:szCs w:val="24"/>
        </w:rPr>
        <w:t>6</w:t>
      </w:r>
      <w:r w:rsidRPr="00AE0CD9">
        <w:rPr>
          <w:rFonts w:ascii="Arial" w:hAnsi="Arial" w:cs="Arial"/>
          <w:sz w:val="24"/>
          <w:szCs w:val="24"/>
        </w:rPr>
        <w:t>—Classes Start</w:t>
      </w:r>
    </w:p>
    <w:p w:rsidR="00EA08AF" w:rsidRDefault="00EA08AF" w:rsidP="00EA08AF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June </w:t>
      </w:r>
      <w:r w:rsidR="00A50808">
        <w:rPr>
          <w:rFonts w:ascii="Arial" w:hAnsi="Arial" w:cs="Arial"/>
          <w:sz w:val="24"/>
          <w:szCs w:val="24"/>
        </w:rPr>
        <w:t>7</w:t>
      </w:r>
      <w:r>
        <w:rPr>
          <w:rFonts w:ascii="Arial" w:hAnsi="Arial" w:cs="Arial"/>
          <w:sz w:val="24"/>
          <w:szCs w:val="24"/>
        </w:rPr>
        <w:t>—Last Day for 100% refund</w:t>
      </w:r>
    </w:p>
    <w:p w:rsidR="00EA08AF" w:rsidRDefault="00EA08AF" w:rsidP="00EA08AF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June </w:t>
      </w:r>
      <w:r w:rsidR="00A50808">
        <w:rPr>
          <w:rFonts w:ascii="Arial" w:hAnsi="Arial" w:cs="Arial"/>
          <w:sz w:val="24"/>
          <w:szCs w:val="24"/>
        </w:rPr>
        <w:t>11</w:t>
      </w:r>
      <w:r>
        <w:rPr>
          <w:rFonts w:ascii="Arial" w:hAnsi="Arial" w:cs="Arial"/>
          <w:sz w:val="24"/>
          <w:szCs w:val="24"/>
        </w:rPr>
        <w:t>—Last Day for 50% refund</w:t>
      </w:r>
    </w:p>
    <w:p w:rsidR="00EA08AF" w:rsidRDefault="00EA08AF" w:rsidP="00EA08AF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June </w:t>
      </w:r>
      <w:r w:rsidR="00A50808">
        <w:rPr>
          <w:rFonts w:ascii="Arial" w:hAnsi="Arial" w:cs="Arial"/>
          <w:sz w:val="24"/>
          <w:szCs w:val="24"/>
        </w:rPr>
        <w:t>15</w:t>
      </w:r>
      <w:r>
        <w:rPr>
          <w:rFonts w:ascii="Arial" w:hAnsi="Arial" w:cs="Arial"/>
          <w:sz w:val="24"/>
          <w:szCs w:val="24"/>
        </w:rPr>
        <w:t>—W’s Start</w:t>
      </w:r>
    </w:p>
    <w:p w:rsidR="00EA08AF" w:rsidRDefault="00AD253B" w:rsidP="00EA08AF">
      <w:pPr>
        <w:pStyle w:val="NoSpacing"/>
        <w:rPr>
          <w:rFonts w:ascii="Arial" w:hAnsi="Arial" w:cs="Arial"/>
          <w:sz w:val="24"/>
          <w:szCs w:val="24"/>
        </w:rPr>
      </w:pPr>
      <w:r w:rsidRPr="003423AA">
        <w:rPr>
          <w:rFonts w:ascii="Arial" w:hAnsi="Arial" w:cs="Arial"/>
          <w:noProof/>
          <w:sz w:val="24"/>
          <w:szCs w:val="24"/>
        </w:rPr>
        <w:t>June</w:t>
      </w:r>
      <w:r w:rsidR="00A50808">
        <w:rPr>
          <w:rFonts w:ascii="Arial" w:hAnsi="Arial" w:cs="Arial"/>
          <w:noProof/>
          <w:sz w:val="24"/>
          <w:szCs w:val="24"/>
        </w:rPr>
        <w:t xml:space="preserve"> 29</w:t>
      </w:r>
      <w:r w:rsidR="00EA08AF">
        <w:rPr>
          <w:rFonts w:ascii="Arial" w:hAnsi="Arial" w:cs="Arial"/>
          <w:sz w:val="24"/>
          <w:szCs w:val="24"/>
        </w:rPr>
        <w:t>—Last Day for W’s</w:t>
      </w:r>
    </w:p>
    <w:p w:rsidR="00327DC8" w:rsidRDefault="00EA08AF" w:rsidP="00EA08AF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July </w:t>
      </w:r>
      <w:r w:rsidR="00A50808">
        <w:rPr>
          <w:rFonts w:ascii="Arial" w:hAnsi="Arial" w:cs="Arial"/>
          <w:sz w:val="24"/>
          <w:szCs w:val="24"/>
        </w:rPr>
        <w:t>31</w:t>
      </w:r>
      <w:r>
        <w:rPr>
          <w:rFonts w:ascii="Arial" w:hAnsi="Arial" w:cs="Arial"/>
          <w:sz w:val="24"/>
          <w:szCs w:val="24"/>
        </w:rPr>
        <w:t>—Last Day of classes</w:t>
      </w:r>
    </w:p>
    <w:p w:rsidR="00A50808" w:rsidRDefault="00A50808" w:rsidP="00EA08AF">
      <w:pPr>
        <w:pStyle w:val="NoSpacing"/>
        <w:rPr>
          <w:rFonts w:ascii="Arial" w:hAnsi="Arial" w:cs="Arial"/>
          <w:sz w:val="24"/>
          <w:szCs w:val="24"/>
        </w:rPr>
      </w:pPr>
    </w:p>
    <w:p w:rsidR="00A50808" w:rsidRPr="00AE0CD9" w:rsidRDefault="00A50808" w:rsidP="00FE5FD2">
      <w:pPr>
        <w:rPr>
          <w:rFonts w:ascii="Arial" w:hAnsi="Arial" w:cs="Arial"/>
          <w:b/>
          <w:sz w:val="24"/>
          <w:szCs w:val="24"/>
          <w:u w:val="single"/>
        </w:rPr>
      </w:pPr>
      <w:bookmarkStart w:id="0" w:name="_GoBack"/>
      <w:bookmarkEnd w:id="0"/>
      <w:r w:rsidRPr="00AE0CD9">
        <w:rPr>
          <w:rFonts w:ascii="Arial" w:hAnsi="Arial" w:cs="Arial"/>
          <w:b/>
          <w:sz w:val="24"/>
          <w:szCs w:val="24"/>
          <w:u w:val="single"/>
        </w:rPr>
        <w:t>On-Campus</w:t>
      </w:r>
    </w:p>
    <w:p w:rsidR="00A50808" w:rsidRDefault="00A50808" w:rsidP="00A50808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uly 11</w:t>
      </w:r>
      <w:r w:rsidRPr="00AE0CD9">
        <w:rPr>
          <w:rFonts w:ascii="Arial" w:hAnsi="Arial" w:cs="Arial"/>
          <w:sz w:val="24"/>
          <w:szCs w:val="24"/>
        </w:rPr>
        <w:t>—Classes Start</w:t>
      </w:r>
    </w:p>
    <w:p w:rsidR="00A50808" w:rsidRDefault="00A50808" w:rsidP="00A50808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uly 11—Last Day for 100% refund</w:t>
      </w:r>
    </w:p>
    <w:p w:rsidR="00A50808" w:rsidRDefault="00A50808" w:rsidP="00A50808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uly 12—Last Day for 50% refund</w:t>
      </w:r>
    </w:p>
    <w:p w:rsidR="00A50808" w:rsidRDefault="00A50808" w:rsidP="00A50808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uly 16—W’s Start</w:t>
      </w:r>
    </w:p>
    <w:p w:rsidR="00A50808" w:rsidRDefault="00A50808" w:rsidP="00A50808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uly 19—Last Day for W’s</w:t>
      </w:r>
    </w:p>
    <w:p w:rsidR="00A50808" w:rsidRDefault="00A50808" w:rsidP="00A50808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uly 31—Last Day of classes</w:t>
      </w:r>
    </w:p>
    <w:p w:rsidR="00A50808" w:rsidRDefault="00A50808" w:rsidP="00EA08AF">
      <w:pPr>
        <w:pStyle w:val="NoSpacing"/>
        <w:rPr>
          <w:rFonts w:ascii="Arial" w:hAnsi="Arial" w:cs="Arial"/>
          <w:sz w:val="24"/>
          <w:szCs w:val="24"/>
        </w:rPr>
        <w:sectPr w:rsidR="00A50808" w:rsidSect="00A5080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A50808" w:rsidRDefault="00A50808" w:rsidP="00EA08AF">
      <w:pPr>
        <w:pStyle w:val="NoSpacing"/>
        <w:rPr>
          <w:rFonts w:ascii="Arial" w:hAnsi="Arial" w:cs="Arial"/>
          <w:sz w:val="24"/>
          <w:szCs w:val="24"/>
        </w:rPr>
      </w:pPr>
    </w:p>
    <w:p w:rsidR="004D74E1" w:rsidRDefault="004D74E1" w:rsidP="00EA08AF">
      <w:pPr>
        <w:pStyle w:val="NoSpacing"/>
        <w:rPr>
          <w:rFonts w:ascii="Arial" w:hAnsi="Arial" w:cs="Arial"/>
          <w:sz w:val="24"/>
          <w:szCs w:val="24"/>
        </w:rPr>
      </w:pPr>
    </w:p>
    <w:p w:rsidR="004D74E1" w:rsidRDefault="004D74E1" w:rsidP="00A50808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B07CD9">
        <w:rPr>
          <w:rFonts w:ascii="Arial" w:hAnsi="Arial" w:cs="Arial"/>
          <w:b/>
          <w:sz w:val="24"/>
          <w:szCs w:val="24"/>
        </w:rPr>
        <w:t xml:space="preserve">Summer graduation date—July </w:t>
      </w:r>
      <w:r w:rsidR="00A50808">
        <w:rPr>
          <w:rFonts w:ascii="Arial" w:hAnsi="Arial" w:cs="Arial"/>
          <w:b/>
          <w:sz w:val="24"/>
          <w:szCs w:val="24"/>
        </w:rPr>
        <w:t>31</w:t>
      </w:r>
      <w:r w:rsidRPr="00B07CD9">
        <w:rPr>
          <w:rFonts w:ascii="Arial" w:hAnsi="Arial" w:cs="Arial"/>
          <w:b/>
          <w:sz w:val="24"/>
          <w:szCs w:val="24"/>
        </w:rPr>
        <w:t>, 201</w:t>
      </w:r>
      <w:r w:rsidR="00A50808">
        <w:rPr>
          <w:rFonts w:ascii="Arial" w:hAnsi="Arial" w:cs="Arial"/>
          <w:b/>
          <w:sz w:val="24"/>
          <w:szCs w:val="24"/>
        </w:rPr>
        <w:t>8</w:t>
      </w:r>
    </w:p>
    <w:p w:rsidR="00B07CD9" w:rsidRDefault="00B07CD9" w:rsidP="00EA08AF">
      <w:pPr>
        <w:pStyle w:val="NoSpacing"/>
        <w:rPr>
          <w:rFonts w:ascii="Arial" w:hAnsi="Arial" w:cs="Arial"/>
          <w:b/>
          <w:sz w:val="24"/>
          <w:szCs w:val="24"/>
        </w:rPr>
      </w:pPr>
    </w:p>
    <w:p w:rsidR="00B07CD9" w:rsidRDefault="00B07CD9" w:rsidP="00EA08AF">
      <w:pPr>
        <w:pStyle w:val="NoSpacing"/>
        <w:rPr>
          <w:rFonts w:ascii="Arial" w:hAnsi="Arial" w:cs="Arial"/>
          <w:b/>
          <w:sz w:val="24"/>
          <w:szCs w:val="24"/>
        </w:rPr>
      </w:pPr>
    </w:p>
    <w:p w:rsidR="00B07CD9" w:rsidRDefault="00B07CD9" w:rsidP="00EA08AF">
      <w:pPr>
        <w:pStyle w:val="NoSpacing"/>
        <w:rPr>
          <w:rFonts w:ascii="Arial" w:hAnsi="Arial" w:cs="Arial"/>
          <w:b/>
          <w:sz w:val="24"/>
          <w:szCs w:val="24"/>
        </w:rPr>
      </w:pPr>
    </w:p>
    <w:p w:rsidR="001F2126" w:rsidRDefault="001F2126" w:rsidP="001F2126">
      <w:pPr>
        <w:pStyle w:val="NoSpacing"/>
        <w:jc w:val="center"/>
        <w:rPr>
          <w:rFonts w:ascii="Arial" w:hAnsi="Arial" w:cs="Arial"/>
          <w:b/>
        </w:rPr>
      </w:pPr>
      <w:r w:rsidRPr="004B17D4">
        <w:rPr>
          <w:rFonts w:ascii="Arial" w:hAnsi="Arial" w:cs="Arial"/>
          <w:b/>
          <w:u w:val="single"/>
        </w:rPr>
        <w:t>WITHDRAWALS</w:t>
      </w:r>
    </w:p>
    <w:p w:rsidR="001F2126" w:rsidRDefault="001F2126" w:rsidP="001F2126">
      <w:pPr>
        <w:pStyle w:val="NoSpacing"/>
        <w:jc w:val="center"/>
        <w:rPr>
          <w:rFonts w:ascii="Arial" w:hAnsi="Arial" w:cs="Arial"/>
        </w:rPr>
      </w:pPr>
      <w:r w:rsidRPr="004B17D4">
        <w:rPr>
          <w:rFonts w:ascii="Arial" w:hAnsi="Arial" w:cs="Arial"/>
        </w:rPr>
        <w:t xml:space="preserve">For classes that do not meet within the above dates, </w:t>
      </w:r>
    </w:p>
    <w:p w:rsidR="001F2126" w:rsidRDefault="001F2126" w:rsidP="001F2126">
      <w:pPr>
        <w:pStyle w:val="NoSpacing"/>
        <w:jc w:val="center"/>
        <w:rPr>
          <w:rFonts w:ascii="Arial" w:hAnsi="Arial" w:cs="Arial"/>
        </w:rPr>
      </w:pPr>
      <w:r w:rsidRPr="004B17D4">
        <w:rPr>
          <w:rFonts w:ascii="Arial" w:hAnsi="Arial" w:cs="Arial"/>
        </w:rPr>
        <w:t>the last day to withdraw</w:t>
      </w:r>
      <w:r>
        <w:rPr>
          <w:rFonts w:ascii="Arial" w:hAnsi="Arial" w:cs="Arial"/>
        </w:rPr>
        <w:t xml:space="preserve"> </w:t>
      </w:r>
      <w:r w:rsidRPr="004B17D4">
        <w:rPr>
          <w:rFonts w:ascii="Arial" w:hAnsi="Arial" w:cs="Arial"/>
        </w:rPr>
        <w:t>is the 50% point of the class</w:t>
      </w:r>
      <w:r>
        <w:rPr>
          <w:rFonts w:ascii="Arial" w:hAnsi="Arial" w:cs="Arial"/>
        </w:rPr>
        <w:t>.</w:t>
      </w:r>
    </w:p>
    <w:p w:rsidR="00A50808" w:rsidRDefault="00A50808" w:rsidP="001F2126">
      <w:pPr>
        <w:pStyle w:val="NoSpacing"/>
        <w:jc w:val="center"/>
        <w:rPr>
          <w:rFonts w:ascii="Arial" w:hAnsi="Arial" w:cs="Arial"/>
        </w:rPr>
      </w:pPr>
    </w:p>
    <w:p w:rsidR="001F2126" w:rsidRPr="004B17D4" w:rsidRDefault="001F2126" w:rsidP="001F2126">
      <w:pPr>
        <w:pStyle w:val="NoSpacing"/>
        <w:rPr>
          <w:rFonts w:ascii="Arial" w:hAnsi="Arial" w:cs="Arial"/>
        </w:rPr>
      </w:pPr>
    </w:p>
    <w:p w:rsidR="001F2126" w:rsidRPr="004B17D4" w:rsidRDefault="001F2126" w:rsidP="001F2126">
      <w:pPr>
        <w:pStyle w:val="NoSpacing"/>
        <w:jc w:val="center"/>
        <w:rPr>
          <w:rFonts w:ascii="Arial" w:hAnsi="Arial" w:cs="Arial"/>
          <w:b/>
          <w:u w:val="single"/>
        </w:rPr>
      </w:pPr>
      <w:r w:rsidRPr="004B17D4">
        <w:rPr>
          <w:rFonts w:ascii="Arial" w:hAnsi="Arial" w:cs="Arial"/>
          <w:b/>
          <w:u w:val="single"/>
        </w:rPr>
        <w:t>REFUNDS</w:t>
      </w:r>
    </w:p>
    <w:p w:rsidR="001F2126" w:rsidRPr="006F1470" w:rsidRDefault="001F2126" w:rsidP="001F2126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6F1470">
        <w:rPr>
          <w:rFonts w:ascii="Arial" w:hAnsi="Arial" w:cs="Arial"/>
        </w:rPr>
        <w:t>100% of tuition &amp; fees if you complete the necessary withdrawal procedure before the first class meeting.</w:t>
      </w:r>
    </w:p>
    <w:p w:rsidR="001F2126" w:rsidRPr="006F1470" w:rsidRDefault="001F2126" w:rsidP="001F2126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6F1470">
        <w:rPr>
          <w:rFonts w:ascii="Arial" w:hAnsi="Arial" w:cs="Arial"/>
        </w:rPr>
        <w:t>50% of tuition &amp; fees if the withdrawal procedure is completed before the equivalent of two weeks of classes.  i.e. CLASSES THAT MEET ONCE A WEEK, THE SECOND CLASS EQUALS 2 WEEKS.</w:t>
      </w:r>
    </w:p>
    <w:p w:rsidR="00B07CD9" w:rsidRPr="00B07CD9" w:rsidRDefault="00B07CD9" w:rsidP="001F2126">
      <w:pPr>
        <w:pStyle w:val="NoSpacing"/>
        <w:rPr>
          <w:rFonts w:ascii="Arial" w:hAnsi="Arial" w:cs="Arial"/>
          <w:sz w:val="24"/>
          <w:szCs w:val="24"/>
        </w:rPr>
      </w:pPr>
    </w:p>
    <w:sectPr w:rsidR="00B07CD9" w:rsidRPr="00B07CD9" w:rsidSect="00A5080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DA2E5D"/>
    <w:multiLevelType w:val="hybridMultilevel"/>
    <w:tmpl w:val="CF3CB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xNDOwNAFSBpZGBko6SsGpxcWZ+XkgBYa1ACc2Zu8sAAAA"/>
  </w:docVars>
  <w:rsids>
    <w:rsidRoot w:val="00AE0CD9"/>
    <w:rsid w:val="00022FB7"/>
    <w:rsid w:val="000C1446"/>
    <w:rsid w:val="000F5885"/>
    <w:rsid w:val="0013319D"/>
    <w:rsid w:val="001F2126"/>
    <w:rsid w:val="0024003C"/>
    <w:rsid w:val="002A5C4B"/>
    <w:rsid w:val="00327DC8"/>
    <w:rsid w:val="003423AA"/>
    <w:rsid w:val="00441800"/>
    <w:rsid w:val="004B20E8"/>
    <w:rsid w:val="004D74E1"/>
    <w:rsid w:val="006876FA"/>
    <w:rsid w:val="0089573D"/>
    <w:rsid w:val="008C2525"/>
    <w:rsid w:val="009A6C0F"/>
    <w:rsid w:val="00A50808"/>
    <w:rsid w:val="00A8437C"/>
    <w:rsid w:val="00AB0DB8"/>
    <w:rsid w:val="00AD253B"/>
    <w:rsid w:val="00AE0CD9"/>
    <w:rsid w:val="00B07CD9"/>
    <w:rsid w:val="00BD157F"/>
    <w:rsid w:val="00DC4BFD"/>
    <w:rsid w:val="00E44751"/>
    <w:rsid w:val="00EA08AF"/>
    <w:rsid w:val="00FE5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186776"/>
  <w15:docId w15:val="{3B350AD3-5DEE-464B-9E4F-063F65F67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E0CD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0D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DB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ghland Community College</Company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 Scott</dc:creator>
  <cp:lastModifiedBy>Michel Scott</cp:lastModifiedBy>
  <cp:revision>5</cp:revision>
  <cp:lastPrinted>2018-03-02T20:37:00Z</cp:lastPrinted>
  <dcterms:created xsi:type="dcterms:W3CDTF">2018-03-02T20:29:00Z</dcterms:created>
  <dcterms:modified xsi:type="dcterms:W3CDTF">2018-03-02T20:39:00Z</dcterms:modified>
</cp:coreProperties>
</file>